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02F8" w:rsidRPr="002B2485" w:rsidRDefault="001F5AAC" w:rsidP="0094265C">
      <w:pPr>
        <w:jc w:val="center"/>
        <w:rPr>
          <w:rFonts w:ascii="Chocolate Covered Raindrops Bol" w:hAnsi="Chocolate Covered Raindrops Bol"/>
          <w:b/>
          <w:sz w:val="72"/>
          <w:szCs w:val="72"/>
          <w:u w:val="single"/>
        </w:rPr>
      </w:pPr>
      <w:bookmarkStart w:id="0" w:name="_GoBack"/>
      <w:bookmarkEnd w:id="0"/>
      <w:r>
        <w:rPr>
          <w:rFonts w:ascii="Chocolate Covered Raindrops Bol" w:hAnsi="Chocolate Covered Raindrops Bol"/>
          <w:b/>
          <w:sz w:val="72"/>
          <w:szCs w:val="72"/>
          <w:u w:val="single"/>
        </w:rPr>
        <w:t>MUD</w:t>
      </w:r>
      <w:r w:rsidR="001F02F8" w:rsidRPr="002B2485">
        <w:rPr>
          <w:rFonts w:ascii="Chocolate Covered Raindrops Bol" w:hAnsi="Chocolate Covered Raindrops Bol"/>
          <w:b/>
          <w:sz w:val="72"/>
          <w:szCs w:val="72"/>
          <w:u w:val="single"/>
        </w:rPr>
        <w:t xml:space="preserve"> VOLLEYBALL RULES</w:t>
      </w:r>
    </w:p>
    <w:p w:rsidR="008970E4" w:rsidRDefault="008970E4" w:rsidP="00BA3FEF">
      <w:pPr>
        <w:rPr>
          <w:rFonts w:ascii="Chocolate Covered Raindrops Bol" w:hAnsi="Chocolate Covered Raindrops Bol"/>
          <w:b/>
          <w:sz w:val="28"/>
          <w:szCs w:val="28"/>
        </w:rPr>
      </w:pPr>
    </w:p>
    <w:p w:rsidR="005408C0" w:rsidRDefault="005408C0" w:rsidP="001F02F8">
      <w:pPr>
        <w:ind w:left="-1080"/>
        <w:rPr>
          <w:rFonts w:ascii="Chocolate Covered Raindrops Bol" w:hAnsi="Chocolate Covered Raindrops Bol"/>
          <w:b/>
          <w:sz w:val="44"/>
          <w:szCs w:val="44"/>
        </w:rPr>
      </w:pPr>
    </w:p>
    <w:p w:rsidR="001F02F8" w:rsidRPr="002B2485" w:rsidRDefault="005408C0" w:rsidP="001F02F8">
      <w:pPr>
        <w:ind w:left="-1080"/>
        <w:rPr>
          <w:rFonts w:ascii="Chocolate Covered Raindrops Bol" w:hAnsi="Chocolate Covered Raindrops Bol"/>
          <w:b/>
          <w:sz w:val="44"/>
          <w:szCs w:val="44"/>
        </w:rPr>
      </w:pPr>
      <w:r>
        <w:rPr>
          <w:rFonts w:ascii="Chocolate Covered Raindrops Bol" w:hAnsi="Chocolate Covered Raindrops Bol"/>
          <w:b/>
          <w:sz w:val="44"/>
          <w:szCs w:val="44"/>
        </w:rPr>
        <w:tab/>
      </w:r>
      <w:r w:rsidR="001F02F8" w:rsidRPr="002B2485">
        <w:rPr>
          <w:rFonts w:ascii="Chocolate Covered Raindrops Bol" w:hAnsi="Chocolate Covered Raindrops Bol"/>
          <w:b/>
          <w:sz w:val="44"/>
          <w:szCs w:val="44"/>
        </w:rPr>
        <w:t>TOURNAMENT FORMAT:</w:t>
      </w:r>
    </w:p>
    <w:p w:rsidR="00167F84" w:rsidRPr="0094265C" w:rsidRDefault="0028590A" w:rsidP="0094265C">
      <w:pPr>
        <w:numPr>
          <w:ilvl w:val="0"/>
          <w:numId w:val="3"/>
        </w:numPr>
        <w:rPr>
          <w:sz w:val="22"/>
          <w:szCs w:val="22"/>
        </w:rPr>
      </w:pPr>
      <w:r w:rsidRPr="0028590A">
        <w:rPr>
          <w:b/>
          <w:sz w:val="22"/>
          <w:szCs w:val="22"/>
        </w:rPr>
        <w:t>8</w:t>
      </w:r>
      <w:r w:rsidR="0094265C" w:rsidRPr="0028590A">
        <w:rPr>
          <w:b/>
          <w:sz w:val="22"/>
          <w:szCs w:val="22"/>
        </w:rPr>
        <w:t>:</w:t>
      </w:r>
      <w:r w:rsidR="00E31D8B">
        <w:rPr>
          <w:b/>
          <w:sz w:val="22"/>
          <w:szCs w:val="22"/>
        </w:rPr>
        <w:t>0</w:t>
      </w:r>
      <w:r w:rsidR="0094265C" w:rsidRPr="0028590A">
        <w:rPr>
          <w:b/>
          <w:sz w:val="22"/>
          <w:szCs w:val="22"/>
        </w:rPr>
        <w:t>0-</w:t>
      </w:r>
      <w:r w:rsidR="00E31D8B">
        <w:rPr>
          <w:b/>
          <w:sz w:val="22"/>
          <w:szCs w:val="22"/>
        </w:rPr>
        <w:t>8</w:t>
      </w:r>
      <w:r w:rsidR="0094265C" w:rsidRPr="0028590A">
        <w:rPr>
          <w:b/>
          <w:sz w:val="22"/>
          <w:szCs w:val="22"/>
        </w:rPr>
        <w:t>:30</w:t>
      </w:r>
      <w:r w:rsidR="00167F84" w:rsidRPr="0028590A">
        <w:rPr>
          <w:b/>
          <w:sz w:val="22"/>
          <w:szCs w:val="22"/>
        </w:rPr>
        <w:t>am</w:t>
      </w:r>
      <w:r w:rsidR="001F02F8" w:rsidRPr="0028590A">
        <w:rPr>
          <w:b/>
          <w:sz w:val="22"/>
          <w:szCs w:val="22"/>
        </w:rPr>
        <w:t xml:space="preserve"> </w:t>
      </w:r>
      <w:r w:rsidRPr="0028590A">
        <w:rPr>
          <w:b/>
          <w:sz w:val="22"/>
          <w:szCs w:val="22"/>
        </w:rPr>
        <w:t>All Team Captains and Team Members check in</w:t>
      </w:r>
      <w:r>
        <w:rPr>
          <w:sz w:val="22"/>
          <w:szCs w:val="22"/>
        </w:rPr>
        <w:t xml:space="preserve"> and receive wristbands. </w:t>
      </w:r>
      <w:r w:rsidR="00E31D8B">
        <w:rPr>
          <w:b/>
          <w:sz w:val="22"/>
          <w:szCs w:val="22"/>
        </w:rPr>
        <w:t>8</w:t>
      </w:r>
      <w:r w:rsidRPr="0028590A">
        <w:rPr>
          <w:b/>
          <w:sz w:val="22"/>
          <w:szCs w:val="22"/>
        </w:rPr>
        <w:t>:45 Mandatory Team Captain meeting</w:t>
      </w:r>
      <w:r>
        <w:rPr>
          <w:sz w:val="22"/>
          <w:szCs w:val="22"/>
        </w:rPr>
        <w:t>.</w:t>
      </w:r>
    </w:p>
    <w:p w:rsidR="001F02F8" w:rsidRPr="00167F84" w:rsidRDefault="00E31D8B" w:rsidP="00470340">
      <w:pPr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9</w:t>
      </w:r>
      <w:r w:rsidR="001F02F8" w:rsidRPr="00167F84">
        <w:rPr>
          <w:sz w:val="22"/>
          <w:szCs w:val="22"/>
        </w:rPr>
        <w:t>:00am – Play begins</w:t>
      </w:r>
      <w:r w:rsidR="00BF0BBE" w:rsidRPr="00167F84">
        <w:rPr>
          <w:sz w:val="22"/>
          <w:szCs w:val="22"/>
        </w:rPr>
        <w:t>.</w:t>
      </w:r>
      <w:r w:rsidR="009D6D95" w:rsidRPr="00167F84">
        <w:rPr>
          <w:sz w:val="22"/>
          <w:szCs w:val="22"/>
        </w:rPr>
        <w:t xml:space="preserve">  There will be </w:t>
      </w:r>
      <w:r w:rsidR="00B24D88">
        <w:rPr>
          <w:sz w:val="22"/>
          <w:szCs w:val="22"/>
        </w:rPr>
        <w:t>6</w:t>
      </w:r>
      <w:r w:rsidR="00BA3FEF" w:rsidRPr="00167F84">
        <w:rPr>
          <w:sz w:val="22"/>
          <w:szCs w:val="22"/>
        </w:rPr>
        <w:t xml:space="preserve"> teams per pit unless specifically stated on the day of the event.</w:t>
      </w:r>
    </w:p>
    <w:p w:rsidR="001F02F8" w:rsidRPr="002B2485" w:rsidRDefault="001F02F8" w:rsidP="001F02F8">
      <w:pPr>
        <w:numPr>
          <w:ilvl w:val="0"/>
          <w:numId w:val="3"/>
        </w:numPr>
        <w:rPr>
          <w:sz w:val="22"/>
          <w:szCs w:val="22"/>
        </w:rPr>
      </w:pPr>
      <w:r w:rsidRPr="002B2485">
        <w:rPr>
          <w:sz w:val="22"/>
          <w:szCs w:val="22"/>
        </w:rPr>
        <w:t>Recreational format/Underhand serves only</w:t>
      </w:r>
      <w:r w:rsidR="004D5497" w:rsidRPr="002B2485">
        <w:rPr>
          <w:sz w:val="22"/>
          <w:szCs w:val="22"/>
        </w:rPr>
        <w:t>.</w:t>
      </w:r>
    </w:p>
    <w:p w:rsidR="001F02F8" w:rsidRPr="002B2485" w:rsidRDefault="00496290" w:rsidP="001F02F8">
      <w:pPr>
        <w:numPr>
          <w:ilvl w:val="0"/>
          <w:numId w:val="3"/>
        </w:numPr>
        <w:rPr>
          <w:sz w:val="22"/>
          <w:szCs w:val="22"/>
        </w:rPr>
      </w:pPr>
      <w:r w:rsidRPr="002B2485">
        <w:rPr>
          <w:sz w:val="22"/>
          <w:szCs w:val="22"/>
        </w:rPr>
        <w:t>One day</w:t>
      </w:r>
      <w:r w:rsidR="001F02F8" w:rsidRPr="002B2485">
        <w:rPr>
          <w:sz w:val="22"/>
          <w:szCs w:val="22"/>
        </w:rPr>
        <w:t>, round robin,</w:t>
      </w:r>
      <w:r w:rsidR="00537BA9" w:rsidRPr="002B2485">
        <w:rPr>
          <w:sz w:val="22"/>
          <w:szCs w:val="22"/>
        </w:rPr>
        <w:t xml:space="preserve"> rally scoring</w:t>
      </w:r>
      <w:r w:rsidR="002D76C9" w:rsidRPr="002B2485">
        <w:rPr>
          <w:sz w:val="22"/>
          <w:szCs w:val="22"/>
        </w:rPr>
        <w:t xml:space="preserve"> followed by a single elimination championship round comprised of the top winners from each pool</w:t>
      </w:r>
      <w:r w:rsidR="0094265C">
        <w:rPr>
          <w:sz w:val="22"/>
          <w:szCs w:val="22"/>
        </w:rPr>
        <w:t>,</w:t>
      </w:r>
      <w:r w:rsidR="009D6D95" w:rsidRPr="002B2485">
        <w:rPr>
          <w:sz w:val="22"/>
          <w:szCs w:val="22"/>
        </w:rPr>
        <w:t xml:space="preserve"> and a second consolation bracket will be played simultaneously.</w:t>
      </w:r>
    </w:p>
    <w:p w:rsidR="001F02F8" w:rsidRPr="002B2485" w:rsidRDefault="00B24D88" w:rsidP="001F02F8">
      <w:pPr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Six</w:t>
      </w:r>
      <w:r w:rsidR="00734AEC" w:rsidRPr="002B2485">
        <w:rPr>
          <w:sz w:val="22"/>
          <w:szCs w:val="22"/>
        </w:rPr>
        <w:t xml:space="preserve"> teams play each other on one net for a total of</w:t>
      </w:r>
      <w:r w:rsidR="00261199" w:rsidRPr="002B2485">
        <w:rPr>
          <w:sz w:val="22"/>
          <w:szCs w:val="22"/>
        </w:rPr>
        <w:t xml:space="preserve"> </w:t>
      </w:r>
      <w:r>
        <w:rPr>
          <w:sz w:val="22"/>
          <w:szCs w:val="22"/>
        </w:rPr>
        <w:t>15</w:t>
      </w:r>
      <w:r w:rsidR="00734AEC" w:rsidRPr="002B2485">
        <w:rPr>
          <w:sz w:val="22"/>
          <w:szCs w:val="22"/>
        </w:rPr>
        <w:t xml:space="preserve"> m</w:t>
      </w:r>
      <w:r>
        <w:rPr>
          <w:sz w:val="22"/>
          <w:szCs w:val="22"/>
        </w:rPr>
        <w:t xml:space="preserve">atches.  </w:t>
      </w:r>
      <w:r w:rsidR="009D6D95" w:rsidRPr="002B2485">
        <w:rPr>
          <w:sz w:val="22"/>
          <w:szCs w:val="22"/>
        </w:rPr>
        <w:t xml:space="preserve">  </w:t>
      </w:r>
    </w:p>
    <w:p w:rsidR="00734AEC" w:rsidRPr="002B2485" w:rsidRDefault="00537BA9" w:rsidP="009D6D95">
      <w:pPr>
        <w:numPr>
          <w:ilvl w:val="0"/>
          <w:numId w:val="3"/>
        </w:numPr>
        <w:rPr>
          <w:sz w:val="22"/>
          <w:szCs w:val="22"/>
        </w:rPr>
      </w:pPr>
      <w:r w:rsidRPr="002B2485">
        <w:rPr>
          <w:sz w:val="22"/>
          <w:szCs w:val="22"/>
        </w:rPr>
        <w:t>Each game i</w:t>
      </w:r>
      <w:r w:rsidR="00BA3FEF" w:rsidRPr="002B2485">
        <w:rPr>
          <w:sz w:val="22"/>
          <w:szCs w:val="22"/>
        </w:rPr>
        <w:t>s play</w:t>
      </w:r>
      <w:r w:rsidR="009D6D95" w:rsidRPr="002B2485">
        <w:rPr>
          <w:sz w:val="22"/>
          <w:szCs w:val="22"/>
        </w:rPr>
        <w:t xml:space="preserve">ed for the full time of 15 </w:t>
      </w:r>
      <w:r w:rsidRPr="002B2485">
        <w:rPr>
          <w:sz w:val="22"/>
          <w:szCs w:val="22"/>
        </w:rPr>
        <w:t>minutes and the team with the higher score is the winner</w:t>
      </w:r>
      <w:r w:rsidR="00BF0BBE" w:rsidRPr="002B2485">
        <w:rPr>
          <w:sz w:val="22"/>
          <w:szCs w:val="22"/>
        </w:rPr>
        <w:t xml:space="preserve"> (we reserve the right to alter play times).</w:t>
      </w:r>
    </w:p>
    <w:p w:rsidR="009D6D95" w:rsidRPr="002B2485" w:rsidRDefault="00B24D88" w:rsidP="009D6D95">
      <w:pPr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There will be 5</w:t>
      </w:r>
      <w:r w:rsidR="009D6D95" w:rsidRPr="002B2485">
        <w:rPr>
          <w:sz w:val="22"/>
          <w:szCs w:val="22"/>
        </w:rPr>
        <w:t xml:space="preserve"> minutes between games.</w:t>
      </w:r>
    </w:p>
    <w:p w:rsidR="00734AEC" w:rsidRPr="002B2485" w:rsidRDefault="008970E4" w:rsidP="001F02F8">
      <w:pPr>
        <w:numPr>
          <w:ilvl w:val="0"/>
          <w:numId w:val="3"/>
        </w:numPr>
        <w:rPr>
          <w:sz w:val="22"/>
          <w:szCs w:val="22"/>
        </w:rPr>
      </w:pPr>
      <w:r w:rsidRPr="002B2485">
        <w:rPr>
          <w:sz w:val="22"/>
          <w:szCs w:val="22"/>
        </w:rPr>
        <w:t xml:space="preserve">Teams </w:t>
      </w:r>
      <w:r w:rsidR="00734AEC" w:rsidRPr="002B2485">
        <w:rPr>
          <w:sz w:val="22"/>
          <w:szCs w:val="22"/>
        </w:rPr>
        <w:t xml:space="preserve">change sides after </w:t>
      </w:r>
      <w:r w:rsidR="009D6D95" w:rsidRPr="002B2485">
        <w:rPr>
          <w:sz w:val="22"/>
          <w:szCs w:val="22"/>
        </w:rPr>
        <w:t>7.5</w:t>
      </w:r>
      <w:r w:rsidR="00537BA9" w:rsidRPr="002B2485">
        <w:rPr>
          <w:sz w:val="22"/>
          <w:szCs w:val="22"/>
        </w:rPr>
        <w:t xml:space="preserve"> minutes of play (announced over sound system)</w:t>
      </w:r>
      <w:r w:rsidR="00734AEC" w:rsidRPr="002B2485">
        <w:rPr>
          <w:sz w:val="22"/>
          <w:szCs w:val="22"/>
        </w:rPr>
        <w:t>.</w:t>
      </w:r>
    </w:p>
    <w:p w:rsidR="00734AEC" w:rsidRPr="002B2485" w:rsidRDefault="009D6D95" w:rsidP="001F02F8">
      <w:pPr>
        <w:numPr>
          <w:ilvl w:val="0"/>
          <w:numId w:val="3"/>
        </w:numPr>
        <w:rPr>
          <w:sz w:val="22"/>
          <w:szCs w:val="22"/>
        </w:rPr>
      </w:pPr>
      <w:r w:rsidRPr="002B2485">
        <w:rPr>
          <w:sz w:val="22"/>
          <w:szCs w:val="22"/>
        </w:rPr>
        <w:t>The Winner for each net in</w:t>
      </w:r>
      <w:r w:rsidR="00734AEC" w:rsidRPr="002B2485">
        <w:rPr>
          <w:sz w:val="22"/>
          <w:szCs w:val="22"/>
        </w:rPr>
        <w:t xml:space="preserve"> round robin determined by (in order):</w:t>
      </w:r>
    </w:p>
    <w:p w:rsidR="00734AEC" w:rsidRPr="002B2485" w:rsidRDefault="00537BA9" w:rsidP="00BF0BBE">
      <w:pPr>
        <w:numPr>
          <w:ilvl w:val="0"/>
          <w:numId w:val="14"/>
        </w:numPr>
        <w:rPr>
          <w:sz w:val="22"/>
          <w:szCs w:val="22"/>
        </w:rPr>
      </w:pPr>
      <w:r w:rsidRPr="002B2485">
        <w:rPr>
          <w:sz w:val="22"/>
          <w:szCs w:val="22"/>
        </w:rPr>
        <w:t>Winner of most matches in the pool</w:t>
      </w:r>
    </w:p>
    <w:p w:rsidR="00734AEC" w:rsidRPr="002B2485" w:rsidRDefault="00734AEC" w:rsidP="00BF0BBE">
      <w:pPr>
        <w:numPr>
          <w:ilvl w:val="0"/>
          <w:numId w:val="14"/>
        </w:numPr>
        <w:rPr>
          <w:sz w:val="22"/>
          <w:szCs w:val="22"/>
        </w:rPr>
      </w:pPr>
      <w:r w:rsidRPr="002B2485">
        <w:rPr>
          <w:sz w:val="22"/>
          <w:szCs w:val="22"/>
        </w:rPr>
        <w:t>Winner of head to head matches</w:t>
      </w:r>
    </w:p>
    <w:p w:rsidR="00734AEC" w:rsidRPr="002B2485" w:rsidRDefault="00734AEC" w:rsidP="00BF0BBE">
      <w:pPr>
        <w:numPr>
          <w:ilvl w:val="0"/>
          <w:numId w:val="14"/>
        </w:numPr>
        <w:rPr>
          <w:sz w:val="22"/>
          <w:szCs w:val="22"/>
        </w:rPr>
      </w:pPr>
      <w:r w:rsidRPr="002B2485">
        <w:rPr>
          <w:sz w:val="22"/>
          <w:szCs w:val="22"/>
        </w:rPr>
        <w:t>Net points of all matches played</w:t>
      </w:r>
    </w:p>
    <w:p w:rsidR="00261199" w:rsidRPr="009513E2" w:rsidRDefault="00261199" w:rsidP="00261199">
      <w:pPr>
        <w:ind w:left="720"/>
        <w:rPr>
          <w:sz w:val="16"/>
          <w:szCs w:val="16"/>
        </w:rPr>
      </w:pPr>
    </w:p>
    <w:p w:rsidR="00734AEC" w:rsidRPr="002B2485" w:rsidRDefault="005408C0" w:rsidP="00734AEC">
      <w:pPr>
        <w:ind w:left="-1080"/>
        <w:rPr>
          <w:rFonts w:ascii="Chocolate Covered Raindrops Bol" w:hAnsi="Chocolate Covered Raindrops Bol"/>
          <w:b/>
          <w:sz w:val="44"/>
          <w:szCs w:val="44"/>
        </w:rPr>
      </w:pPr>
      <w:r>
        <w:rPr>
          <w:rFonts w:ascii="Chocolate Covered Raindrops Bol" w:hAnsi="Chocolate Covered Raindrops Bol"/>
          <w:b/>
          <w:sz w:val="44"/>
          <w:szCs w:val="44"/>
        </w:rPr>
        <w:tab/>
      </w:r>
      <w:r w:rsidR="00734AEC" w:rsidRPr="002B2485">
        <w:rPr>
          <w:rFonts w:ascii="Chocolate Covered Raindrops Bol" w:hAnsi="Chocolate Covered Raindrops Bol"/>
          <w:b/>
          <w:sz w:val="44"/>
          <w:szCs w:val="44"/>
        </w:rPr>
        <w:t>TEAMS:</w:t>
      </w:r>
    </w:p>
    <w:p w:rsidR="00734AEC" w:rsidRPr="002B2485" w:rsidRDefault="00734AEC" w:rsidP="00734AEC">
      <w:pPr>
        <w:numPr>
          <w:ilvl w:val="0"/>
          <w:numId w:val="4"/>
        </w:numPr>
        <w:rPr>
          <w:sz w:val="22"/>
          <w:szCs w:val="22"/>
        </w:rPr>
      </w:pPr>
      <w:r w:rsidRPr="002B2485">
        <w:rPr>
          <w:sz w:val="22"/>
          <w:szCs w:val="22"/>
        </w:rPr>
        <w:t>Each team must have</w:t>
      </w:r>
      <w:r w:rsidR="008108F1" w:rsidRPr="002B2485">
        <w:rPr>
          <w:sz w:val="22"/>
          <w:szCs w:val="22"/>
        </w:rPr>
        <w:t xml:space="preserve"> </w:t>
      </w:r>
      <w:r w:rsidR="008108F1" w:rsidRPr="002B2485">
        <w:rPr>
          <w:b/>
          <w:sz w:val="22"/>
          <w:szCs w:val="22"/>
        </w:rPr>
        <w:t>6</w:t>
      </w:r>
      <w:r w:rsidR="008108F1" w:rsidRPr="002B2485">
        <w:rPr>
          <w:sz w:val="22"/>
          <w:szCs w:val="22"/>
        </w:rPr>
        <w:t xml:space="preserve"> </w:t>
      </w:r>
      <w:r w:rsidRPr="002B2485">
        <w:rPr>
          <w:sz w:val="22"/>
          <w:szCs w:val="22"/>
        </w:rPr>
        <w:t>players on the court</w:t>
      </w:r>
      <w:r w:rsidR="008108F1" w:rsidRPr="002B2485">
        <w:rPr>
          <w:sz w:val="22"/>
          <w:szCs w:val="22"/>
        </w:rPr>
        <w:t xml:space="preserve"> at all times</w:t>
      </w:r>
      <w:r w:rsidRPr="002B2485">
        <w:rPr>
          <w:sz w:val="22"/>
          <w:szCs w:val="22"/>
        </w:rPr>
        <w:t>.</w:t>
      </w:r>
    </w:p>
    <w:p w:rsidR="00734AEC" w:rsidRPr="002B2485" w:rsidRDefault="00734AEC" w:rsidP="00734AEC">
      <w:pPr>
        <w:numPr>
          <w:ilvl w:val="0"/>
          <w:numId w:val="4"/>
        </w:numPr>
        <w:rPr>
          <w:sz w:val="22"/>
          <w:szCs w:val="22"/>
        </w:rPr>
      </w:pPr>
      <w:r w:rsidRPr="002B2485">
        <w:rPr>
          <w:sz w:val="22"/>
          <w:szCs w:val="22"/>
        </w:rPr>
        <w:t>Te</w:t>
      </w:r>
      <w:r w:rsidR="008108F1" w:rsidRPr="002B2485">
        <w:rPr>
          <w:sz w:val="22"/>
          <w:szCs w:val="22"/>
        </w:rPr>
        <w:t>ams are co-ed and</w:t>
      </w:r>
      <w:r w:rsidR="008108F1" w:rsidRPr="002B2485">
        <w:rPr>
          <w:b/>
          <w:sz w:val="22"/>
          <w:szCs w:val="22"/>
        </w:rPr>
        <w:t xml:space="preserve"> </w:t>
      </w:r>
      <w:r w:rsidR="00F74DCE" w:rsidRPr="002B2485">
        <w:rPr>
          <w:b/>
          <w:sz w:val="22"/>
          <w:szCs w:val="22"/>
        </w:rPr>
        <w:t>1</w:t>
      </w:r>
      <w:r w:rsidR="008108F1" w:rsidRPr="002B2485">
        <w:rPr>
          <w:sz w:val="22"/>
          <w:szCs w:val="22"/>
        </w:rPr>
        <w:t xml:space="preserve"> </w:t>
      </w:r>
      <w:r w:rsidR="00CA1B5B">
        <w:rPr>
          <w:sz w:val="22"/>
          <w:szCs w:val="22"/>
        </w:rPr>
        <w:t>player</w:t>
      </w:r>
      <w:r w:rsidRPr="002B2485">
        <w:rPr>
          <w:sz w:val="22"/>
          <w:szCs w:val="22"/>
        </w:rPr>
        <w:t xml:space="preserve"> </w:t>
      </w:r>
      <w:r w:rsidR="00F73001">
        <w:rPr>
          <w:sz w:val="22"/>
          <w:szCs w:val="22"/>
        </w:rPr>
        <w:t xml:space="preserve">of the opposite sex </w:t>
      </w:r>
      <w:r w:rsidR="008108F1" w:rsidRPr="002B2485">
        <w:rPr>
          <w:sz w:val="22"/>
          <w:szCs w:val="22"/>
        </w:rPr>
        <w:t>must be on the court at all times</w:t>
      </w:r>
      <w:r w:rsidRPr="002B2485">
        <w:rPr>
          <w:sz w:val="22"/>
          <w:szCs w:val="22"/>
        </w:rPr>
        <w:t>.</w:t>
      </w:r>
    </w:p>
    <w:p w:rsidR="00734AEC" w:rsidRPr="002B2485" w:rsidRDefault="00734AEC" w:rsidP="00734AEC">
      <w:pPr>
        <w:numPr>
          <w:ilvl w:val="0"/>
          <w:numId w:val="4"/>
        </w:numPr>
        <w:rPr>
          <w:sz w:val="22"/>
          <w:szCs w:val="22"/>
        </w:rPr>
      </w:pPr>
      <w:r w:rsidRPr="002B2485">
        <w:rPr>
          <w:sz w:val="22"/>
          <w:szCs w:val="22"/>
        </w:rPr>
        <w:t xml:space="preserve">All team members </w:t>
      </w:r>
      <w:r w:rsidRPr="002B2485">
        <w:rPr>
          <w:b/>
          <w:sz w:val="22"/>
          <w:szCs w:val="22"/>
        </w:rPr>
        <w:t>must</w:t>
      </w:r>
      <w:r w:rsidRPr="002B2485">
        <w:rPr>
          <w:sz w:val="22"/>
          <w:szCs w:val="22"/>
        </w:rPr>
        <w:t xml:space="preserve"> sign the waiv</w:t>
      </w:r>
      <w:r w:rsidR="009D4E06">
        <w:rPr>
          <w:sz w:val="22"/>
          <w:szCs w:val="22"/>
        </w:rPr>
        <w:t xml:space="preserve">er/roster.  </w:t>
      </w:r>
      <w:r w:rsidRPr="002B2485">
        <w:rPr>
          <w:sz w:val="22"/>
          <w:szCs w:val="22"/>
        </w:rPr>
        <w:t>Team forfeits games if waiver/roster is not on file.</w:t>
      </w:r>
    </w:p>
    <w:p w:rsidR="00734AEC" w:rsidRDefault="00734AEC" w:rsidP="00734AEC">
      <w:pPr>
        <w:numPr>
          <w:ilvl w:val="0"/>
          <w:numId w:val="4"/>
        </w:numPr>
        <w:rPr>
          <w:sz w:val="22"/>
          <w:szCs w:val="22"/>
        </w:rPr>
      </w:pPr>
      <w:r w:rsidRPr="002B2485">
        <w:rPr>
          <w:sz w:val="22"/>
          <w:szCs w:val="22"/>
        </w:rPr>
        <w:t>Additions to a team are accepted only AFTER they are added to the waiver/roster.</w:t>
      </w:r>
    </w:p>
    <w:p w:rsidR="0094265C" w:rsidRPr="0094265C" w:rsidRDefault="0094265C" w:rsidP="0094265C">
      <w:pPr>
        <w:numPr>
          <w:ilvl w:val="0"/>
          <w:numId w:val="4"/>
        </w:numPr>
        <w:rPr>
          <w:sz w:val="22"/>
          <w:szCs w:val="22"/>
        </w:rPr>
      </w:pPr>
      <w:r w:rsidRPr="002B2485">
        <w:rPr>
          <w:sz w:val="22"/>
          <w:szCs w:val="22"/>
        </w:rPr>
        <w:t>Legal identification will be required to purchase alcohol at the event (must be 21 years or older to purchase or consume alcohol).</w:t>
      </w:r>
    </w:p>
    <w:p w:rsidR="00734AEC" w:rsidRPr="002B2485" w:rsidRDefault="00734AEC" w:rsidP="00734AEC">
      <w:pPr>
        <w:rPr>
          <w:sz w:val="20"/>
          <w:szCs w:val="20"/>
        </w:rPr>
      </w:pPr>
    </w:p>
    <w:p w:rsidR="00734AEC" w:rsidRPr="002B2485" w:rsidRDefault="005408C0" w:rsidP="008108F1">
      <w:pPr>
        <w:ind w:hanging="1080"/>
        <w:rPr>
          <w:rFonts w:ascii="Chocolate Covered Raindrops Bol" w:hAnsi="Chocolate Covered Raindrops Bol"/>
          <w:b/>
          <w:sz w:val="44"/>
          <w:szCs w:val="44"/>
        </w:rPr>
      </w:pPr>
      <w:r>
        <w:rPr>
          <w:rFonts w:ascii="Chocolate Covered Raindrops Bol" w:hAnsi="Chocolate Covered Raindrops Bol"/>
          <w:b/>
          <w:sz w:val="44"/>
          <w:szCs w:val="44"/>
        </w:rPr>
        <w:tab/>
      </w:r>
      <w:r w:rsidR="00734AEC" w:rsidRPr="002B2485">
        <w:rPr>
          <w:rFonts w:ascii="Chocolate Covered Raindrops Bol" w:hAnsi="Chocolate Covered Raindrops Bol"/>
          <w:b/>
          <w:sz w:val="44"/>
          <w:szCs w:val="44"/>
        </w:rPr>
        <w:t>REFEREEING:</w:t>
      </w:r>
    </w:p>
    <w:p w:rsidR="00734AEC" w:rsidRPr="002B2485" w:rsidRDefault="00734AEC" w:rsidP="00734AEC">
      <w:pPr>
        <w:numPr>
          <w:ilvl w:val="0"/>
          <w:numId w:val="5"/>
        </w:numPr>
        <w:rPr>
          <w:sz w:val="22"/>
          <w:szCs w:val="22"/>
        </w:rPr>
      </w:pPr>
      <w:r w:rsidRPr="002B2485">
        <w:rPr>
          <w:sz w:val="22"/>
          <w:szCs w:val="22"/>
        </w:rPr>
        <w:t>All judgment calls will</w:t>
      </w:r>
      <w:r w:rsidR="00BA3FEF" w:rsidRPr="002B2485">
        <w:rPr>
          <w:sz w:val="22"/>
          <w:szCs w:val="22"/>
        </w:rPr>
        <w:t xml:space="preserve"> be the decision of the scorekeepers.</w:t>
      </w:r>
      <w:r w:rsidRPr="002B2485">
        <w:rPr>
          <w:sz w:val="22"/>
          <w:szCs w:val="22"/>
        </w:rPr>
        <w:t xml:space="preserve">  Tournament assistants will handle disputes.  All decisions are final.</w:t>
      </w:r>
    </w:p>
    <w:p w:rsidR="009D6D95" w:rsidRPr="002B2485" w:rsidRDefault="009D6D95" w:rsidP="00734AEC">
      <w:pPr>
        <w:numPr>
          <w:ilvl w:val="0"/>
          <w:numId w:val="5"/>
        </w:numPr>
        <w:rPr>
          <w:sz w:val="22"/>
          <w:szCs w:val="22"/>
        </w:rPr>
      </w:pPr>
      <w:r w:rsidRPr="00097886">
        <w:rPr>
          <w:b/>
          <w:sz w:val="22"/>
          <w:szCs w:val="22"/>
        </w:rPr>
        <w:t xml:space="preserve">There </w:t>
      </w:r>
      <w:r w:rsidR="00EE2C66" w:rsidRPr="00097886">
        <w:rPr>
          <w:b/>
          <w:sz w:val="22"/>
          <w:szCs w:val="22"/>
        </w:rPr>
        <w:t>will not be corner line judges, o</w:t>
      </w:r>
      <w:r w:rsidR="00E850DE" w:rsidRPr="00097886">
        <w:rPr>
          <w:b/>
          <w:sz w:val="22"/>
          <w:szCs w:val="22"/>
        </w:rPr>
        <w:t>nly score</w:t>
      </w:r>
      <w:r w:rsidRPr="00097886">
        <w:rPr>
          <w:b/>
          <w:sz w:val="22"/>
          <w:szCs w:val="22"/>
        </w:rPr>
        <w:t>keepers that are volunteers.  Please keep in mind that we are here to have a good time and support a great cause</w:t>
      </w:r>
      <w:r w:rsidRPr="002B2485">
        <w:rPr>
          <w:sz w:val="22"/>
          <w:szCs w:val="22"/>
        </w:rPr>
        <w:t xml:space="preserve">.  </w:t>
      </w:r>
    </w:p>
    <w:p w:rsidR="009D6D95" w:rsidRPr="002B2485" w:rsidRDefault="009D6D95" w:rsidP="00734AEC">
      <w:pPr>
        <w:numPr>
          <w:ilvl w:val="0"/>
          <w:numId w:val="5"/>
        </w:numPr>
        <w:rPr>
          <w:sz w:val="22"/>
          <w:szCs w:val="22"/>
        </w:rPr>
      </w:pPr>
      <w:r w:rsidRPr="002B2485">
        <w:rPr>
          <w:sz w:val="22"/>
          <w:szCs w:val="22"/>
        </w:rPr>
        <w:t xml:space="preserve">Note that if the ball hits the edge and rolls down into the water it is considered in.  </w:t>
      </w:r>
    </w:p>
    <w:p w:rsidR="00734AEC" w:rsidRPr="002B2485" w:rsidRDefault="00734AEC" w:rsidP="00734AEC">
      <w:pPr>
        <w:rPr>
          <w:b/>
          <w:sz w:val="22"/>
          <w:szCs w:val="22"/>
        </w:rPr>
      </w:pPr>
    </w:p>
    <w:p w:rsidR="00734AEC" w:rsidRPr="002B2485" w:rsidRDefault="005408C0" w:rsidP="00734AEC">
      <w:pPr>
        <w:ind w:hanging="1080"/>
        <w:rPr>
          <w:rFonts w:ascii="Chocolate Covered Raindrops Bol" w:hAnsi="Chocolate Covered Raindrops Bol"/>
          <w:b/>
          <w:sz w:val="44"/>
          <w:szCs w:val="44"/>
        </w:rPr>
      </w:pPr>
      <w:r>
        <w:rPr>
          <w:rFonts w:ascii="Chocolate Covered Raindrops Bol" w:hAnsi="Chocolate Covered Raindrops Bol"/>
          <w:b/>
          <w:sz w:val="44"/>
          <w:szCs w:val="44"/>
        </w:rPr>
        <w:tab/>
      </w:r>
      <w:r w:rsidR="007E2227" w:rsidRPr="002B2485">
        <w:rPr>
          <w:rFonts w:ascii="Chocolate Covered Raindrops Bol" w:hAnsi="Chocolate Covered Raindrops Bol"/>
          <w:b/>
          <w:sz w:val="44"/>
          <w:szCs w:val="44"/>
        </w:rPr>
        <w:t>REPORTING MATCH RESULTS:</w:t>
      </w:r>
    </w:p>
    <w:p w:rsidR="007E2227" w:rsidRPr="002B2485" w:rsidRDefault="00327D25" w:rsidP="009D65E6">
      <w:pPr>
        <w:numPr>
          <w:ilvl w:val="0"/>
          <w:numId w:val="6"/>
        </w:numPr>
        <w:rPr>
          <w:sz w:val="22"/>
          <w:szCs w:val="22"/>
        </w:rPr>
      </w:pPr>
      <w:r w:rsidRPr="002B2485">
        <w:rPr>
          <w:sz w:val="22"/>
          <w:szCs w:val="22"/>
        </w:rPr>
        <w:t>A</w:t>
      </w:r>
      <w:r w:rsidR="007E2227" w:rsidRPr="002B2485">
        <w:rPr>
          <w:sz w:val="22"/>
          <w:szCs w:val="22"/>
        </w:rPr>
        <w:t xml:space="preserve">ll </w:t>
      </w:r>
      <w:r w:rsidRPr="002B2485">
        <w:rPr>
          <w:sz w:val="22"/>
          <w:szCs w:val="22"/>
        </w:rPr>
        <w:t>game</w:t>
      </w:r>
      <w:r w:rsidR="007E2227" w:rsidRPr="002B2485">
        <w:rPr>
          <w:sz w:val="22"/>
          <w:szCs w:val="22"/>
        </w:rPr>
        <w:t xml:space="preserve"> </w:t>
      </w:r>
      <w:r w:rsidRPr="002B2485">
        <w:rPr>
          <w:sz w:val="22"/>
          <w:szCs w:val="22"/>
        </w:rPr>
        <w:t xml:space="preserve">results will </w:t>
      </w:r>
      <w:r w:rsidR="007E2227" w:rsidRPr="002B2485">
        <w:rPr>
          <w:sz w:val="22"/>
          <w:szCs w:val="22"/>
        </w:rPr>
        <w:t>be repor</w:t>
      </w:r>
      <w:r w:rsidRPr="002B2485">
        <w:rPr>
          <w:sz w:val="22"/>
          <w:szCs w:val="22"/>
        </w:rPr>
        <w:t>ted to the Tournament assistants by the referee volunteers</w:t>
      </w:r>
      <w:r w:rsidR="007E2227" w:rsidRPr="002B2485">
        <w:rPr>
          <w:sz w:val="22"/>
          <w:szCs w:val="22"/>
        </w:rPr>
        <w:t>.</w:t>
      </w:r>
    </w:p>
    <w:p w:rsidR="007E2227" w:rsidRPr="00261199" w:rsidRDefault="007E2227" w:rsidP="007E2227">
      <w:pPr>
        <w:rPr>
          <w:sz w:val="18"/>
          <w:szCs w:val="18"/>
        </w:rPr>
      </w:pPr>
    </w:p>
    <w:p w:rsidR="007E2227" w:rsidRPr="002B2485" w:rsidRDefault="005408C0" w:rsidP="007E2227">
      <w:pPr>
        <w:ind w:hanging="1080"/>
        <w:rPr>
          <w:rFonts w:ascii="Chocolate Covered Raindrops Bol" w:hAnsi="Chocolate Covered Raindrops Bol"/>
          <w:b/>
          <w:sz w:val="44"/>
          <w:szCs w:val="44"/>
        </w:rPr>
      </w:pPr>
      <w:r>
        <w:rPr>
          <w:rFonts w:ascii="Chocolate Covered Raindrops Bol" w:hAnsi="Chocolate Covered Raindrops Bol"/>
          <w:b/>
          <w:sz w:val="44"/>
          <w:szCs w:val="44"/>
        </w:rPr>
        <w:tab/>
      </w:r>
      <w:r w:rsidR="007E2227" w:rsidRPr="002B2485">
        <w:rPr>
          <w:rFonts w:ascii="Chocolate Covered Raindrops Bol" w:hAnsi="Chocolate Covered Raindrops Bol"/>
          <w:b/>
          <w:sz w:val="44"/>
          <w:szCs w:val="44"/>
        </w:rPr>
        <w:t>SERVICE:</w:t>
      </w:r>
    </w:p>
    <w:p w:rsidR="007E2227" w:rsidRPr="002B2485" w:rsidRDefault="007E2227" w:rsidP="007E2227">
      <w:pPr>
        <w:numPr>
          <w:ilvl w:val="0"/>
          <w:numId w:val="8"/>
        </w:numPr>
        <w:rPr>
          <w:sz w:val="22"/>
          <w:szCs w:val="22"/>
        </w:rPr>
      </w:pPr>
      <w:r w:rsidRPr="002B2485">
        <w:rPr>
          <w:sz w:val="22"/>
          <w:szCs w:val="22"/>
        </w:rPr>
        <w:t>Only underhand serves allowed.</w:t>
      </w:r>
      <w:r w:rsidR="009D6D95" w:rsidRPr="002B2485">
        <w:rPr>
          <w:sz w:val="22"/>
          <w:szCs w:val="22"/>
        </w:rPr>
        <w:t xml:space="preserve">  </w:t>
      </w:r>
    </w:p>
    <w:p w:rsidR="007E2227" w:rsidRPr="002B2485" w:rsidRDefault="007E2227" w:rsidP="00BA3FEF">
      <w:pPr>
        <w:numPr>
          <w:ilvl w:val="0"/>
          <w:numId w:val="8"/>
        </w:numPr>
        <w:rPr>
          <w:sz w:val="22"/>
          <w:szCs w:val="22"/>
        </w:rPr>
      </w:pPr>
      <w:r w:rsidRPr="002B2485">
        <w:rPr>
          <w:sz w:val="22"/>
          <w:szCs w:val="22"/>
        </w:rPr>
        <w:t>Male and female players</w:t>
      </w:r>
      <w:r w:rsidR="00434BFE">
        <w:rPr>
          <w:sz w:val="22"/>
          <w:szCs w:val="22"/>
        </w:rPr>
        <w:t xml:space="preserve"> must properly</w:t>
      </w:r>
      <w:r w:rsidRPr="002B2485">
        <w:rPr>
          <w:sz w:val="22"/>
          <w:szCs w:val="22"/>
        </w:rPr>
        <w:t xml:space="preserve"> rotate on the court and at service.  Remaining players may rotate in service po</w:t>
      </w:r>
      <w:r w:rsidR="008108F1" w:rsidRPr="002B2485">
        <w:rPr>
          <w:sz w:val="22"/>
          <w:szCs w:val="22"/>
        </w:rPr>
        <w:t xml:space="preserve">sition and </w:t>
      </w:r>
      <w:r w:rsidR="00BA3FEF" w:rsidRPr="002B2485">
        <w:rPr>
          <w:sz w:val="22"/>
          <w:szCs w:val="22"/>
        </w:rPr>
        <w:t xml:space="preserve">must </w:t>
      </w:r>
      <w:r w:rsidR="008108F1" w:rsidRPr="002B2485">
        <w:rPr>
          <w:sz w:val="22"/>
          <w:szCs w:val="22"/>
        </w:rPr>
        <w:t>remain in for 6</w:t>
      </w:r>
      <w:r w:rsidR="009D65E6" w:rsidRPr="002B2485">
        <w:rPr>
          <w:sz w:val="22"/>
          <w:szCs w:val="22"/>
        </w:rPr>
        <w:t xml:space="preserve"> positions</w:t>
      </w:r>
      <w:r w:rsidRPr="002B2485">
        <w:rPr>
          <w:sz w:val="22"/>
          <w:szCs w:val="22"/>
        </w:rPr>
        <w:t xml:space="preserve">. </w:t>
      </w:r>
      <w:r w:rsidR="0094265C">
        <w:rPr>
          <w:sz w:val="22"/>
          <w:szCs w:val="22"/>
        </w:rPr>
        <w:t xml:space="preserve"> </w:t>
      </w:r>
    </w:p>
    <w:p w:rsidR="002B2485" w:rsidRPr="0094265C" w:rsidRDefault="007E2227" w:rsidP="0094265C">
      <w:pPr>
        <w:numPr>
          <w:ilvl w:val="0"/>
          <w:numId w:val="8"/>
        </w:numPr>
        <w:rPr>
          <w:sz w:val="22"/>
          <w:szCs w:val="22"/>
        </w:rPr>
      </w:pPr>
      <w:r w:rsidRPr="002B2485">
        <w:rPr>
          <w:sz w:val="22"/>
          <w:szCs w:val="22"/>
        </w:rPr>
        <w:t>No more than 3 players may be at the net at one time.</w:t>
      </w:r>
    </w:p>
    <w:p w:rsidR="00097886" w:rsidRDefault="00097886" w:rsidP="007E2227">
      <w:pPr>
        <w:ind w:left="-720" w:hanging="360"/>
        <w:rPr>
          <w:rFonts w:ascii="Chocolate Covered Raindrops Bol" w:hAnsi="Chocolate Covered Raindrops Bol"/>
          <w:b/>
          <w:sz w:val="44"/>
          <w:szCs w:val="44"/>
        </w:rPr>
      </w:pPr>
    </w:p>
    <w:p w:rsidR="005408C0" w:rsidRDefault="005408C0" w:rsidP="007E2227">
      <w:pPr>
        <w:ind w:left="-720" w:hanging="360"/>
        <w:rPr>
          <w:rFonts w:ascii="Chocolate Covered Raindrops Bol" w:hAnsi="Chocolate Covered Raindrops Bol"/>
          <w:b/>
          <w:sz w:val="44"/>
          <w:szCs w:val="44"/>
        </w:rPr>
      </w:pPr>
    </w:p>
    <w:p w:rsidR="007E2227" w:rsidRPr="002B2485" w:rsidRDefault="005408C0" w:rsidP="007E2227">
      <w:pPr>
        <w:ind w:left="-720" w:hanging="360"/>
        <w:rPr>
          <w:rFonts w:ascii="Chocolate Covered Raindrops Bol" w:hAnsi="Chocolate Covered Raindrops Bol"/>
          <w:b/>
          <w:sz w:val="44"/>
          <w:szCs w:val="44"/>
        </w:rPr>
      </w:pPr>
      <w:r>
        <w:rPr>
          <w:rFonts w:ascii="Chocolate Covered Raindrops Bol" w:hAnsi="Chocolate Covered Raindrops Bol"/>
          <w:b/>
          <w:sz w:val="44"/>
          <w:szCs w:val="44"/>
        </w:rPr>
        <w:tab/>
      </w:r>
      <w:r w:rsidR="007E2227" w:rsidRPr="002B2485">
        <w:rPr>
          <w:rFonts w:ascii="Chocolate Covered Raindrops Bol" w:hAnsi="Chocolate Covered Raindrops Bol"/>
          <w:b/>
          <w:sz w:val="44"/>
          <w:szCs w:val="44"/>
        </w:rPr>
        <w:t>BALL IN PLAY:</w:t>
      </w:r>
    </w:p>
    <w:p w:rsidR="002B3C1D" w:rsidRPr="002B2485" w:rsidRDefault="002B3C1D" w:rsidP="002B3C1D">
      <w:pPr>
        <w:numPr>
          <w:ilvl w:val="0"/>
          <w:numId w:val="9"/>
        </w:numPr>
        <w:rPr>
          <w:sz w:val="22"/>
          <w:szCs w:val="22"/>
        </w:rPr>
      </w:pPr>
      <w:r w:rsidRPr="002B2485">
        <w:rPr>
          <w:sz w:val="22"/>
          <w:szCs w:val="22"/>
        </w:rPr>
        <w:t>A block doesn’t count as one of the three hits.</w:t>
      </w:r>
    </w:p>
    <w:p w:rsidR="002B3C1D" w:rsidRPr="002B2485" w:rsidRDefault="002B3C1D" w:rsidP="002B3C1D">
      <w:pPr>
        <w:numPr>
          <w:ilvl w:val="0"/>
          <w:numId w:val="9"/>
        </w:numPr>
        <w:rPr>
          <w:sz w:val="22"/>
          <w:szCs w:val="22"/>
        </w:rPr>
      </w:pPr>
      <w:r w:rsidRPr="002B2485">
        <w:rPr>
          <w:sz w:val="22"/>
          <w:szCs w:val="22"/>
        </w:rPr>
        <w:t>Crossing under the net is permitted unless it interferes with the play of the opposing team or is ruled flagrant.</w:t>
      </w:r>
    </w:p>
    <w:p w:rsidR="002B3C1D" w:rsidRPr="002B2485" w:rsidRDefault="002B3C1D" w:rsidP="002B3C1D">
      <w:pPr>
        <w:numPr>
          <w:ilvl w:val="0"/>
          <w:numId w:val="9"/>
        </w:numPr>
        <w:rPr>
          <w:sz w:val="22"/>
          <w:szCs w:val="22"/>
        </w:rPr>
      </w:pPr>
      <w:r w:rsidRPr="002B2485">
        <w:rPr>
          <w:sz w:val="22"/>
          <w:szCs w:val="22"/>
        </w:rPr>
        <w:t>Al</w:t>
      </w:r>
      <w:r w:rsidR="005201BB" w:rsidRPr="002B2485">
        <w:rPr>
          <w:sz w:val="22"/>
          <w:szCs w:val="22"/>
        </w:rPr>
        <w:t>l</w:t>
      </w:r>
      <w:r w:rsidR="00B24D88">
        <w:rPr>
          <w:sz w:val="22"/>
          <w:szCs w:val="22"/>
        </w:rPr>
        <w:t xml:space="preserve"> net violations will be called to the best of the volunteer s ability.</w:t>
      </w:r>
    </w:p>
    <w:p w:rsidR="002B3C1D" w:rsidRPr="002B2485" w:rsidRDefault="002B3C1D" w:rsidP="002B3C1D">
      <w:pPr>
        <w:numPr>
          <w:ilvl w:val="0"/>
          <w:numId w:val="9"/>
        </w:numPr>
        <w:rPr>
          <w:sz w:val="22"/>
          <w:szCs w:val="22"/>
        </w:rPr>
      </w:pPr>
      <w:r w:rsidRPr="002B2485">
        <w:rPr>
          <w:sz w:val="22"/>
          <w:szCs w:val="22"/>
        </w:rPr>
        <w:t>Open hand hits are permitted providing that the ball is not caught, thrown, or otherwise directed.</w:t>
      </w:r>
    </w:p>
    <w:p w:rsidR="002B3C1D" w:rsidRDefault="002B3C1D" w:rsidP="002B3C1D">
      <w:pPr>
        <w:numPr>
          <w:ilvl w:val="0"/>
          <w:numId w:val="9"/>
        </w:numPr>
        <w:rPr>
          <w:sz w:val="16"/>
          <w:szCs w:val="16"/>
        </w:rPr>
      </w:pPr>
      <w:r w:rsidRPr="002B2485">
        <w:rPr>
          <w:sz w:val="22"/>
          <w:szCs w:val="22"/>
        </w:rPr>
        <w:t>Blocking or attacking (hitting) the serve is not legal and will result in side-out</w:t>
      </w:r>
      <w:r>
        <w:rPr>
          <w:sz w:val="16"/>
          <w:szCs w:val="16"/>
        </w:rPr>
        <w:t>.</w:t>
      </w:r>
    </w:p>
    <w:p w:rsidR="00261199" w:rsidRPr="009513E2" w:rsidRDefault="00261199" w:rsidP="00261199">
      <w:pPr>
        <w:ind w:left="-720"/>
        <w:rPr>
          <w:sz w:val="10"/>
          <w:szCs w:val="10"/>
        </w:rPr>
      </w:pPr>
    </w:p>
    <w:p w:rsidR="002B3C1D" w:rsidRPr="008C0E98" w:rsidRDefault="002B3C1D" w:rsidP="002B3C1D">
      <w:pPr>
        <w:rPr>
          <w:rFonts w:ascii="Code Bold" w:hAnsi="Code Bold"/>
          <w:sz w:val="10"/>
          <w:szCs w:val="10"/>
        </w:rPr>
      </w:pPr>
    </w:p>
    <w:p w:rsidR="00261199" w:rsidRDefault="00521A39" w:rsidP="004849AA">
      <w:pPr>
        <w:ind w:hanging="1080"/>
        <w:rPr>
          <w:rFonts w:ascii="Chocolate Covered Raindrops Bol" w:hAnsi="Chocolate Covered Raindrops Bol"/>
          <w:b/>
          <w:sz w:val="44"/>
          <w:szCs w:val="44"/>
        </w:rPr>
      </w:pPr>
      <w:r>
        <w:rPr>
          <w:rFonts w:ascii="Chocolate Covered Raindrops Bol" w:hAnsi="Chocolate Covered Raindrops Bol"/>
          <w:b/>
          <w:sz w:val="44"/>
          <w:szCs w:val="44"/>
        </w:rPr>
        <w:t xml:space="preserve">   </w:t>
      </w:r>
      <w:r w:rsidR="002B3C1D" w:rsidRPr="002B2485">
        <w:rPr>
          <w:rFonts w:ascii="Chocolate Covered Raindrops Bol" w:hAnsi="Chocolate Covered Raindrops Bol"/>
          <w:b/>
          <w:sz w:val="44"/>
          <w:szCs w:val="44"/>
        </w:rPr>
        <w:t>WEATHER POLICY:</w:t>
      </w:r>
    </w:p>
    <w:p w:rsidR="004849AA" w:rsidRDefault="004849AA" w:rsidP="004849AA">
      <w:pPr>
        <w:numPr>
          <w:ilvl w:val="0"/>
          <w:numId w:val="3"/>
        </w:numPr>
        <w:rPr>
          <w:sz w:val="22"/>
          <w:szCs w:val="22"/>
        </w:rPr>
      </w:pPr>
      <w:r w:rsidRPr="004849AA">
        <w:rPr>
          <w:sz w:val="22"/>
          <w:szCs w:val="22"/>
        </w:rPr>
        <w:t>Upon the consultation of the MUD hosts, the tournament may be delayed or cancelled due to dangerous weather conditions. In the case of cancellation, the tournament winner is determined by:</w:t>
      </w:r>
    </w:p>
    <w:p w:rsidR="004849AA" w:rsidRPr="002B2485" w:rsidRDefault="004849AA" w:rsidP="004849AA">
      <w:pPr>
        <w:numPr>
          <w:ilvl w:val="1"/>
          <w:numId w:val="19"/>
        </w:numPr>
        <w:rPr>
          <w:sz w:val="22"/>
          <w:szCs w:val="22"/>
        </w:rPr>
      </w:pPr>
      <w:r w:rsidRPr="002B2485">
        <w:rPr>
          <w:sz w:val="22"/>
          <w:szCs w:val="22"/>
        </w:rPr>
        <w:t>Still in the play-off</w:t>
      </w:r>
    </w:p>
    <w:p w:rsidR="004849AA" w:rsidRPr="002B2485" w:rsidRDefault="004849AA" w:rsidP="004849AA">
      <w:pPr>
        <w:numPr>
          <w:ilvl w:val="1"/>
          <w:numId w:val="19"/>
        </w:numPr>
        <w:rPr>
          <w:sz w:val="22"/>
          <w:szCs w:val="22"/>
        </w:rPr>
      </w:pPr>
      <w:r w:rsidRPr="002B2485">
        <w:rPr>
          <w:sz w:val="22"/>
          <w:szCs w:val="22"/>
        </w:rPr>
        <w:t>Win/lose record from round robin play</w:t>
      </w:r>
    </w:p>
    <w:p w:rsidR="004849AA" w:rsidRPr="004849AA" w:rsidRDefault="004849AA" w:rsidP="004849AA">
      <w:pPr>
        <w:numPr>
          <w:ilvl w:val="1"/>
          <w:numId w:val="19"/>
        </w:numPr>
        <w:rPr>
          <w:sz w:val="22"/>
          <w:szCs w:val="22"/>
        </w:rPr>
      </w:pPr>
      <w:r w:rsidRPr="002B2485">
        <w:rPr>
          <w:sz w:val="22"/>
          <w:szCs w:val="22"/>
        </w:rPr>
        <w:t>Net points of matches finished</w:t>
      </w:r>
    </w:p>
    <w:p w:rsidR="004849AA" w:rsidRPr="004849AA" w:rsidRDefault="004849AA" w:rsidP="004849AA">
      <w:pPr>
        <w:pStyle w:val="ListParagraph"/>
        <w:ind w:left="-360"/>
        <w:rPr>
          <w:rFonts w:ascii="Chocolate Covered Raindrops Bol" w:hAnsi="Chocolate Covered Raindrops Bol"/>
          <w:b/>
          <w:sz w:val="44"/>
          <w:szCs w:val="44"/>
        </w:rPr>
      </w:pPr>
    </w:p>
    <w:p w:rsidR="008442FC" w:rsidRDefault="005408C0" w:rsidP="008442FC">
      <w:pPr>
        <w:ind w:left="-1080"/>
        <w:rPr>
          <w:sz w:val="44"/>
          <w:szCs w:val="44"/>
        </w:rPr>
      </w:pPr>
      <w:r>
        <w:rPr>
          <w:rFonts w:ascii="Chocolate Covered Raindrops Bol" w:hAnsi="Chocolate Covered Raindrops Bol"/>
          <w:b/>
          <w:sz w:val="44"/>
          <w:szCs w:val="44"/>
        </w:rPr>
        <w:tab/>
      </w:r>
      <w:r w:rsidR="002B3C1D" w:rsidRPr="002B2485">
        <w:rPr>
          <w:rFonts w:ascii="Chocolate Covered Raindrops Bol" w:hAnsi="Chocolate Covered Raindrops Bol"/>
          <w:b/>
          <w:sz w:val="44"/>
          <w:szCs w:val="44"/>
        </w:rPr>
        <w:t>OTHER TOURNAMENT RULES / POLICIES</w:t>
      </w:r>
      <w:r w:rsidR="002B2485">
        <w:rPr>
          <w:rFonts w:ascii="Chocolate Covered Raindrops Bol" w:hAnsi="Chocolate Covered Raindrops Bol"/>
          <w:b/>
          <w:sz w:val="44"/>
          <w:szCs w:val="44"/>
        </w:rPr>
        <w:t>:</w:t>
      </w:r>
      <w:r w:rsidR="002B3C1D" w:rsidRPr="002B2485">
        <w:rPr>
          <w:sz w:val="44"/>
          <w:szCs w:val="44"/>
        </w:rPr>
        <w:tab/>
      </w:r>
    </w:p>
    <w:p w:rsidR="008442FC" w:rsidRPr="008442FC" w:rsidRDefault="008442FC" w:rsidP="008442FC">
      <w:pPr>
        <w:numPr>
          <w:ilvl w:val="0"/>
          <w:numId w:val="3"/>
        </w:numPr>
        <w:rPr>
          <w:b/>
          <w:sz w:val="22"/>
          <w:szCs w:val="22"/>
        </w:rPr>
      </w:pPr>
      <w:r w:rsidRPr="008442FC">
        <w:rPr>
          <w:b/>
          <w:sz w:val="22"/>
          <w:szCs w:val="22"/>
        </w:rPr>
        <w:t>No alcoholic beverages may be brought onto the grounds.</w:t>
      </w:r>
      <w:r>
        <w:rPr>
          <w:b/>
          <w:sz w:val="22"/>
          <w:szCs w:val="22"/>
        </w:rPr>
        <w:t xml:space="preserve"> </w:t>
      </w:r>
      <w:r w:rsidRPr="0094265C">
        <w:rPr>
          <w:sz w:val="22"/>
          <w:szCs w:val="22"/>
        </w:rPr>
        <w:t xml:space="preserve">To ensure both the safety of our guests and to maintain our ability to serve alcohol, we </w:t>
      </w:r>
      <w:r w:rsidRPr="0094265C">
        <w:rPr>
          <w:b/>
          <w:sz w:val="22"/>
          <w:szCs w:val="22"/>
        </w:rPr>
        <w:t>CAN NOT</w:t>
      </w:r>
      <w:r w:rsidRPr="0094265C">
        <w:rPr>
          <w:sz w:val="22"/>
          <w:szCs w:val="22"/>
        </w:rPr>
        <w:t xml:space="preserve"> allow any outside alcoholic be</w:t>
      </w:r>
      <w:r>
        <w:rPr>
          <w:sz w:val="22"/>
          <w:szCs w:val="22"/>
        </w:rPr>
        <w:t xml:space="preserve">verages into the event grounds. </w:t>
      </w:r>
      <w:r w:rsidRPr="0094265C">
        <w:rPr>
          <w:sz w:val="22"/>
          <w:szCs w:val="22"/>
        </w:rPr>
        <w:t>Any teams that are spotted with outside alcoholic beverages on the grounds will be automatically forfeited and will be asked to leave the premises.</w:t>
      </w:r>
    </w:p>
    <w:p w:rsidR="008442FC" w:rsidRDefault="008442FC" w:rsidP="008442FC">
      <w:pPr>
        <w:numPr>
          <w:ilvl w:val="0"/>
          <w:numId w:val="3"/>
        </w:numPr>
        <w:rPr>
          <w:b/>
          <w:sz w:val="22"/>
          <w:szCs w:val="22"/>
        </w:rPr>
      </w:pPr>
      <w:r w:rsidRPr="0094265C">
        <w:rPr>
          <w:b/>
          <w:sz w:val="22"/>
          <w:szCs w:val="22"/>
        </w:rPr>
        <w:t>No glass</w:t>
      </w:r>
      <w:r w:rsidRPr="007E36B0">
        <w:rPr>
          <w:b/>
          <w:sz w:val="22"/>
          <w:szCs w:val="22"/>
        </w:rPr>
        <w:t>, No grills</w:t>
      </w:r>
      <w:r>
        <w:rPr>
          <w:b/>
          <w:sz w:val="22"/>
          <w:szCs w:val="22"/>
        </w:rPr>
        <w:t>, No open fires permitted.</w:t>
      </w:r>
    </w:p>
    <w:p w:rsidR="008442FC" w:rsidRDefault="008442FC" w:rsidP="008442FC">
      <w:pPr>
        <w:numPr>
          <w:ilvl w:val="0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No dogs or other pets allowed.</w:t>
      </w:r>
    </w:p>
    <w:p w:rsidR="008442FC" w:rsidRPr="004849AA" w:rsidRDefault="008442FC" w:rsidP="008442FC">
      <w:pPr>
        <w:numPr>
          <w:ilvl w:val="0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Please c</w:t>
      </w:r>
      <w:r w:rsidRPr="00B02ED1">
        <w:rPr>
          <w:b/>
          <w:sz w:val="22"/>
          <w:szCs w:val="22"/>
        </w:rPr>
        <w:t>lean up your area before you leave!</w:t>
      </w:r>
      <w:r w:rsidR="004849AA">
        <w:rPr>
          <w:b/>
          <w:sz w:val="22"/>
          <w:szCs w:val="22"/>
        </w:rPr>
        <w:t xml:space="preserve"> </w:t>
      </w:r>
      <w:r w:rsidR="004849AA">
        <w:rPr>
          <w:sz w:val="22"/>
          <w:szCs w:val="22"/>
        </w:rPr>
        <w:t xml:space="preserve">Help us continue to keep our costs low and show our appreciation to our hosts, </w:t>
      </w:r>
      <w:proofErr w:type="spellStart"/>
      <w:r w:rsidR="004849AA">
        <w:rPr>
          <w:sz w:val="22"/>
          <w:szCs w:val="22"/>
        </w:rPr>
        <w:t>Slovacek</w:t>
      </w:r>
      <w:proofErr w:type="spellEnd"/>
      <w:r w:rsidR="004849AA">
        <w:rPr>
          <w:sz w:val="22"/>
          <w:szCs w:val="22"/>
        </w:rPr>
        <w:t xml:space="preserve"> Sausage, by cleaning up your area and ensuring all trash ends up in the appropriate trash receptacles.</w:t>
      </w:r>
    </w:p>
    <w:p w:rsidR="004849AA" w:rsidRDefault="004849AA" w:rsidP="008442FC">
      <w:pPr>
        <w:numPr>
          <w:ilvl w:val="0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No refunds.</w:t>
      </w:r>
    </w:p>
    <w:p w:rsidR="004849AA" w:rsidRPr="008442FC" w:rsidRDefault="004849AA" w:rsidP="008442FC">
      <w:pPr>
        <w:numPr>
          <w:ilvl w:val="0"/>
          <w:numId w:val="3"/>
        </w:numPr>
        <w:rPr>
          <w:b/>
          <w:sz w:val="22"/>
          <w:szCs w:val="22"/>
        </w:rPr>
      </w:pPr>
      <w:r w:rsidRPr="002B2485">
        <w:rPr>
          <w:sz w:val="22"/>
          <w:szCs w:val="22"/>
        </w:rPr>
        <w:t xml:space="preserve">Team t-shirts are distributed </w:t>
      </w:r>
      <w:r w:rsidRPr="00B02ED1">
        <w:rPr>
          <w:b/>
          <w:sz w:val="22"/>
          <w:szCs w:val="22"/>
        </w:rPr>
        <w:t>only</w:t>
      </w:r>
      <w:r w:rsidRPr="002B2485">
        <w:rPr>
          <w:sz w:val="22"/>
          <w:szCs w:val="22"/>
        </w:rPr>
        <w:t xml:space="preserve"> after Hospice Brazos Valley</w:t>
      </w:r>
      <w:r>
        <w:rPr>
          <w:sz w:val="22"/>
          <w:szCs w:val="22"/>
        </w:rPr>
        <w:t>/</w:t>
      </w:r>
      <w:r w:rsidRPr="004849AA">
        <w:rPr>
          <w:sz w:val="22"/>
          <w:szCs w:val="22"/>
        </w:rPr>
        <w:t xml:space="preserve"> </w:t>
      </w:r>
      <w:proofErr w:type="spellStart"/>
      <w:r w:rsidRPr="002B2485">
        <w:rPr>
          <w:sz w:val="22"/>
          <w:szCs w:val="22"/>
        </w:rPr>
        <w:t>Slovacek</w:t>
      </w:r>
      <w:proofErr w:type="spellEnd"/>
      <w:r w:rsidRPr="002B2485">
        <w:rPr>
          <w:sz w:val="22"/>
          <w:szCs w:val="22"/>
        </w:rPr>
        <w:t xml:space="preserve"> Sausage has received your</w:t>
      </w:r>
      <w:r>
        <w:rPr>
          <w:sz w:val="22"/>
          <w:szCs w:val="22"/>
        </w:rPr>
        <w:t xml:space="preserve"> </w:t>
      </w:r>
      <w:r w:rsidRPr="002B2485">
        <w:rPr>
          <w:sz w:val="22"/>
          <w:szCs w:val="22"/>
        </w:rPr>
        <w:t>completed waiver/roster.</w:t>
      </w:r>
    </w:p>
    <w:p w:rsidR="00EE2C66" w:rsidRDefault="002B3C1D" w:rsidP="004849AA">
      <w:pPr>
        <w:ind w:left="-1080"/>
        <w:rPr>
          <w:sz w:val="22"/>
          <w:szCs w:val="22"/>
        </w:rPr>
      </w:pPr>
      <w:r w:rsidRPr="002B2485">
        <w:rPr>
          <w:sz w:val="44"/>
          <w:szCs w:val="44"/>
        </w:rPr>
        <w:tab/>
      </w:r>
      <w:r w:rsidRPr="002B2485">
        <w:rPr>
          <w:sz w:val="44"/>
          <w:szCs w:val="44"/>
        </w:rPr>
        <w:tab/>
      </w:r>
    </w:p>
    <w:p w:rsidR="004849AA" w:rsidRDefault="004849AA" w:rsidP="008442FC">
      <w:pPr>
        <w:spacing w:line="276" w:lineRule="auto"/>
        <w:rPr>
          <w:sz w:val="22"/>
          <w:szCs w:val="22"/>
        </w:rPr>
      </w:pPr>
    </w:p>
    <w:p w:rsidR="004849AA" w:rsidRDefault="004849AA" w:rsidP="008442FC">
      <w:pPr>
        <w:spacing w:line="276" w:lineRule="auto"/>
        <w:rPr>
          <w:sz w:val="22"/>
          <w:szCs w:val="22"/>
        </w:rPr>
      </w:pPr>
    </w:p>
    <w:p w:rsidR="00B50800" w:rsidRPr="002B2485" w:rsidRDefault="00B50800" w:rsidP="008442FC">
      <w:pPr>
        <w:spacing w:line="276" w:lineRule="auto"/>
        <w:rPr>
          <w:sz w:val="22"/>
          <w:szCs w:val="22"/>
        </w:rPr>
      </w:pPr>
    </w:p>
    <w:sectPr w:rsidR="00B50800" w:rsidRPr="002B2485" w:rsidSect="00B60FBF">
      <w:footerReference w:type="default" r:id="rId8"/>
      <w:pgSz w:w="12240" w:h="15840"/>
      <w:pgMar w:top="720" w:right="1440" w:bottom="1008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36EF" w:rsidRDefault="00F636EF" w:rsidP="007C2E42">
      <w:r>
        <w:separator/>
      </w:r>
    </w:p>
  </w:endnote>
  <w:endnote w:type="continuationSeparator" w:id="0">
    <w:p w:rsidR="00F636EF" w:rsidRDefault="00F636EF" w:rsidP="007C2E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ocolate Covered Raindrops Bol">
    <w:altName w:val="Times New Roman"/>
    <w:charset w:val="00"/>
    <w:family w:val="auto"/>
    <w:pitch w:val="variable"/>
    <w:sig w:usb0="00000003" w:usb1="1001000A" w:usb2="00000000" w:usb3="00000000" w:csb0="00000001" w:csb1="00000000"/>
  </w:font>
  <w:font w:name="Code Bold">
    <w:altName w:val="Calibri"/>
    <w:panose1 w:val="00000000000000000000"/>
    <w:charset w:val="4D"/>
    <w:family w:val="moder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2E42" w:rsidRPr="007C2E42" w:rsidRDefault="007C2E42" w:rsidP="007C2E42">
    <w:pPr>
      <w:pStyle w:val="Footer"/>
      <w:jc w:val="right"/>
      <w:rPr>
        <w:sz w:val="20"/>
        <w:szCs w:val="20"/>
      </w:rPr>
    </w:pPr>
    <w:r w:rsidRPr="007C2E42">
      <w:rPr>
        <w:sz w:val="20"/>
        <w:szCs w:val="20"/>
      </w:rPr>
      <w:t>August 2</w:t>
    </w:r>
    <w:r w:rsidR="00521A39">
      <w:rPr>
        <w:sz w:val="20"/>
        <w:szCs w:val="20"/>
      </w:rPr>
      <w:t>4</w:t>
    </w:r>
    <w:r w:rsidRPr="007C2E42">
      <w:rPr>
        <w:sz w:val="20"/>
        <w:szCs w:val="20"/>
      </w:rPr>
      <w:t>, 202</w:t>
    </w:r>
    <w:r w:rsidR="00521A39">
      <w:rPr>
        <w:sz w:val="20"/>
        <w:szCs w:val="20"/>
      </w:rPr>
      <w:t>4</w:t>
    </w:r>
  </w:p>
  <w:p w:rsidR="007C2E42" w:rsidRDefault="007C2E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36EF" w:rsidRDefault="00F636EF" w:rsidP="007C2E42">
      <w:r>
        <w:separator/>
      </w:r>
    </w:p>
  </w:footnote>
  <w:footnote w:type="continuationSeparator" w:id="0">
    <w:p w:rsidR="00F636EF" w:rsidRDefault="00F636EF" w:rsidP="007C2E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602CE"/>
    <w:multiLevelType w:val="hybridMultilevel"/>
    <w:tmpl w:val="B2BAF83A"/>
    <w:lvl w:ilvl="0" w:tplc="0F661CF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1D9C122B"/>
    <w:multiLevelType w:val="hybridMultilevel"/>
    <w:tmpl w:val="B37886A6"/>
    <w:lvl w:ilvl="0" w:tplc="107475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D40F0"/>
    <w:multiLevelType w:val="multilevel"/>
    <w:tmpl w:val="0DA25470"/>
    <w:lvl w:ilvl="0">
      <w:start w:val="1"/>
      <w:numFmt w:val="bullet"/>
      <w:lvlText w:val="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24E17A69"/>
    <w:multiLevelType w:val="hybridMultilevel"/>
    <w:tmpl w:val="DF02F13A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33B60F2E"/>
    <w:multiLevelType w:val="hybridMultilevel"/>
    <w:tmpl w:val="F94C7A52"/>
    <w:lvl w:ilvl="0" w:tplc="0F661CF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F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3FF25AC6"/>
    <w:multiLevelType w:val="hybridMultilevel"/>
    <w:tmpl w:val="471C6538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46270808"/>
    <w:multiLevelType w:val="hybridMultilevel"/>
    <w:tmpl w:val="79D8D14A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4E7F35D3"/>
    <w:multiLevelType w:val="hybridMultilevel"/>
    <w:tmpl w:val="CDDE5EA8"/>
    <w:lvl w:ilvl="0" w:tplc="D25EF1F4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8" w15:restartNumberingAfterBreak="0">
    <w:nsid w:val="50C96E3D"/>
    <w:multiLevelType w:val="hybridMultilevel"/>
    <w:tmpl w:val="BCACB3B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E24583"/>
    <w:multiLevelType w:val="hybridMultilevel"/>
    <w:tmpl w:val="C8D09098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0" w15:restartNumberingAfterBreak="0">
    <w:nsid w:val="55567979"/>
    <w:multiLevelType w:val="hybridMultilevel"/>
    <w:tmpl w:val="CFA68862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1" w15:restartNumberingAfterBreak="0">
    <w:nsid w:val="55612AA4"/>
    <w:multiLevelType w:val="hybridMultilevel"/>
    <w:tmpl w:val="0DA25470"/>
    <w:lvl w:ilvl="0" w:tplc="04090009">
      <w:start w:val="1"/>
      <w:numFmt w:val="bullet"/>
      <w:lvlText w:val="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6EBB408D"/>
    <w:multiLevelType w:val="hybridMultilevel"/>
    <w:tmpl w:val="52FCF486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41C3251"/>
    <w:multiLevelType w:val="hybridMultilevel"/>
    <w:tmpl w:val="F154A32A"/>
    <w:lvl w:ilvl="0" w:tplc="0F661CF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78D00CE4"/>
    <w:multiLevelType w:val="hybridMultilevel"/>
    <w:tmpl w:val="B18E2DD6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27B24854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7A876391"/>
    <w:multiLevelType w:val="hybridMultilevel"/>
    <w:tmpl w:val="D7B4A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BAE1451"/>
    <w:multiLevelType w:val="hybridMultilevel"/>
    <w:tmpl w:val="108E7C0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7C104ADC"/>
    <w:multiLevelType w:val="hybridMultilevel"/>
    <w:tmpl w:val="47481758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7D3F2228"/>
    <w:multiLevelType w:val="multilevel"/>
    <w:tmpl w:val="BCACB3BE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17"/>
  </w:num>
  <w:num w:numId="4">
    <w:abstractNumId w:val="14"/>
  </w:num>
  <w:num w:numId="5">
    <w:abstractNumId w:val="3"/>
  </w:num>
  <w:num w:numId="6">
    <w:abstractNumId w:val="12"/>
  </w:num>
  <w:num w:numId="7">
    <w:abstractNumId w:val="5"/>
  </w:num>
  <w:num w:numId="8">
    <w:abstractNumId w:val="10"/>
  </w:num>
  <w:num w:numId="9">
    <w:abstractNumId w:val="7"/>
  </w:num>
  <w:num w:numId="10">
    <w:abstractNumId w:val="13"/>
  </w:num>
  <w:num w:numId="11">
    <w:abstractNumId w:val="8"/>
  </w:num>
  <w:num w:numId="12">
    <w:abstractNumId w:val="18"/>
  </w:num>
  <w:num w:numId="13">
    <w:abstractNumId w:val="1"/>
  </w:num>
  <w:num w:numId="14">
    <w:abstractNumId w:val="16"/>
  </w:num>
  <w:num w:numId="15">
    <w:abstractNumId w:val="0"/>
  </w:num>
  <w:num w:numId="16">
    <w:abstractNumId w:val="15"/>
  </w:num>
  <w:num w:numId="17">
    <w:abstractNumId w:val="4"/>
  </w:num>
  <w:num w:numId="18">
    <w:abstractNumId w:val="9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7SwsDAztjQxNzJU0lEKTi0uzszPAykwqgUApgpEOywAAAA="/>
  </w:docVars>
  <w:rsids>
    <w:rsidRoot w:val="001F02F8"/>
    <w:rsid w:val="000141AB"/>
    <w:rsid w:val="00023090"/>
    <w:rsid w:val="000569EB"/>
    <w:rsid w:val="00097886"/>
    <w:rsid w:val="000A083F"/>
    <w:rsid w:val="00167F84"/>
    <w:rsid w:val="001936BF"/>
    <w:rsid w:val="00194A01"/>
    <w:rsid w:val="001B478B"/>
    <w:rsid w:val="001D29BC"/>
    <w:rsid w:val="001F02F8"/>
    <w:rsid w:val="001F5AAC"/>
    <w:rsid w:val="00213F3E"/>
    <w:rsid w:val="00227068"/>
    <w:rsid w:val="00231DED"/>
    <w:rsid w:val="00261199"/>
    <w:rsid w:val="002644C2"/>
    <w:rsid w:val="0028590A"/>
    <w:rsid w:val="002A694E"/>
    <w:rsid w:val="002B2485"/>
    <w:rsid w:val="002B3C1D"/>
    <w:rsid w:val="002D76C9"/>
    <w:rsid w:val="00312F31"/>
    <w:rsid w:val="00323EE3"/>
    <w:rsid w:val="00327D25"/>
    <w:rsid w:val="00365639"/>
    <w:rsid w:val="003B0B31"/>
    <w:rsid w:val="003B4BD5"/>
    <w:rsid w:val="003D13DA"/>
    <w:rsid w:val="003E4894"/>
    <w:rsid w:val="00434BFE"/>
    <w:rsid w:val="004353DF"/>
    <w:rsid w:val="00470340"/>
    <w:rsid w:val="004849AA"/>
    <w:rsid w:val="00496290"/>
    <w:rsid w:val="004B4A7B"/>
    <w:rsid w:val="004D5497"/>
    <w:rsid w:val="004E0A6D"/>
    <w:rsid w:val="005201BB"/>
    <w:rsid w:val="00521A39"/>
    <w:rsid w:val="00525615"/>
    <w:rsid w:val="00537BA9"/>
    <w:rsid w:val="005408C0"/>
    <w:rsid w:val="00584620"/>
    <w:rsid w:val="005D67D6"/>
    <w:rsid w:val="006254FC"/>
    <w:rsid w:val="006B30EC"/>
    <w:rsid w:val="006C5177"/>
    <w:rsid w:val="006E0943"/>
    <w:rsid w:val="00703549"/>
    <w:rsid w:val="007137DA"/>
    <w:rsid w:val="00734AEC"/>
    <w:rsid w:val="00760BA5"/>
    <w:rsid w:val="007C2E42"/>
    <w:rsid w:val="007C59CF"/>
    <w:rsid w:val="007E2227"/>
    <w:rsid w:val="007E36B0"/>
    <w:rsid w:val="008108F1"/>
    <w:rsid w:val="008442FC"/>
    <w:rsid w:val="00857CE0"/>
    <w:rsid w:val="008970E4"/>
    <w:rsid w:val="008C0E98"/>
    <w:rsid w:val="0094265C"/>
    <w:rsid w:val="009476D1"/>
    <w:rsid w:val="009513E2"/>
    <w:rsid w:val="009A039A"/>
    <w:rsid w:val="009C7023"/>
    <w:rsid w:val="009D4E06"/>
    <w:rsid w:val="009D65E6"/>
    <w:rsid w:val="009D6D95"/>
    <w:rsid w:val="00A43D9D"/>
    <w:rsid w:val="00A67C9D"/>
    <w:rsid w:val="00A81591"/>
    <w:rsid w:val="00B02ED1"/>
    <w:rsid w:val="00B24D88"/>
    <w:rsid w:val="00B50800"/>
    <w:rsid w:val="00B60FBF"/>
    <w:rsid w:val="00BA3FEF"/>
    <w:rsid w:val="00BB1D5D"/>
    <w:rsid w:val="00BF0BBE"/>
    <w:rsid w:val="00C4314C"/>
    <w:rsid w:val="00CA1B5B"/>
    <w:rsid w:val="00D10B8E"/>
    <w:rsid w:val="00D1276E"/>
    <w:rsid w:val="00D7479F"/>
    <w:rsid w:val="00DA2974"/>
    <w:rsid w:val="00DB56B1"/>
    <w:rsid w:val="00E03898"/>
    <w:rsid w:val="00E146C6"/>
    <w:rsid w:val="00E31D8B"/>
    <w:rsid w:val="00E5057F"/>
    <w:rsid w:val="00E66BF9"/>
    <w:rsid w:val="00E850DE"/>
    <w:rsid w:val="00EA511B"/>
    <w:rsid w:val="00EB0E58"/>
    <w:rsid w:val="00ED5677"/>
    <w:rsid w:val="00EE2C66"/>
    <w:rsid w:val="00EF44D5"/>
    <w:rsid w:val="00F52693"/>
    <w:rsid w:val="00F636EF"/>
    <w:rsid w:val="00F73001"/>
    <w:rsid w:val="00F74DCE"/>
    <w:rsid w:val="00F872C0"/>
    <w:rsid w:val="00FD22C6"/>
    <w:rsid w:val="00FE6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2CEDC1B-3B44-4253-948B-56C0E3450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569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42FC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C2E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C2E4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2E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2E4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D2804-918D-4A43-A454-F25005196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3435</Characters>
  <Application>Microsoft Office Word</Application>
  <DocSecurity>0</DocSecurity>
  <Lines>1717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DD VOLLEYBALL RULES</vt:lpstr>
    </vt:vector>
  </TitlesOfParts>
  <Company>Hospice Brazos Valley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DD VOLLEYBALL RULES</dc:title>
  <dc:subject/>
  <dc:creator>Nichole Quick</dc:creator>
  <cp:keywords/>
  <cp:lastModifiedBy>Amy Cabrera</cp:lastModifiedBy>
  <cp:revision>2</cp:revision>
  <cp:lastPrinted>2018-07-19T21:29:00Z</cp:lastPrinted>
  <dcterms:created xsi:type="dcterms:W3CDTF">2024-04-04T15:01:00Z</dcterms:created>
  <dcterms:modified xsi:type="dcterms:W3CDTF">2024-04-04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65434bf5d7d44bb2ed5c0431b50f485559e99d18c6d1970ecf95287d692ded</vt:lpwstr>
  </property>
</Properties>
</file>